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guel Velazq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gu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lazq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5 North Laramie Avenue, Chicago, IL, USA Chicago, IL, USA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guevr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5489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lany Velazquez</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elyn Velazquez</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mileth Velazquez</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0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